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-imputed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 (Imputed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 (Imputed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 (Imputed)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ab1644-a737-421f-8c37-94204f549caf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ab1644-a737-421f-8c37-94204f549caf"/>
      <w:r>
        <w:t xml:space="preserve">: </w:t>
      </w:r>
      <w:r>
        <w:t xml:space="preserve">Female/Other - Male Significant Differences in Estimated Marginal Means (Imputed)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57d730-a29f-45f8-8055-e0d8d23dfc5a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57d730-a29f-45f8-8055-e0d8d23dfc5a"/>
      <w:r>
        <w:t xml:space="preserve">: </w:t>
      </w:r>
      <w:r>
        <w:t xml:space="preserve">Male - Female/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451a52-6162-4334-a28e-db2bdf5fc760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451a52-6162-4334-a28e-db2bdf5fc760"/>
      <w:r>
        <w:t xml:space="preserve">: </w:t>
      </w:r>
      <w:r>
        <w:t xml:space="preserve">Age-Related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  <w:tr>
        <w:trPr>
          <w:cantSplit/>
          <w:trHeight w:val="35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aff08b-557b-4481-ae69-17b7994cab78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aff08b-557b-4481-ae69-17b7994cab78"/>
      <w:r>
        <w:t xml:space="preserve">: </w:t>
      </w:r>
      <w:r>
        <w:t xml:space="preserve">(18-36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71478f-eac2-4284-977b-4f554d1c9a18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71478f-eac2-4284-977b-4f554d1c9a18"/>
      <w:r>
        <w:t xml:space="preserve">: </w:t>
      </w:r>
      <w:r>
        <w:t xml:space="preserve">(37-54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6e3b6a-6943-4216-a001-1d30cae35f3c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6e3b6a-6943-4216-a001-1d30cae35f3c"/>
      <w:r>
        <w:t xml:space="preserve">: </w:t>
      </w:r>
      <w:r>
        <w:t xml:space="preserve">(18-36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7388d1-704c-4f2f-a897-89de0444392b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7388d1-704c-4f2f-a897-89de0444392b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f96bfa-ced8-4f73-9f93-77a37453c067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f96bfa-ced8-4f73-9f93-77a37453c067"/>
      <w:r>
        <w:t xml:space="preserve">: </w:t>
      </w:r>
      <w:r>
        <w:t xml:space="preserve">(37-54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cb4c33-c826-4109-bc7e-b9c0c60f4e8a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cb4c33-c826-4109-bc7e-b9c0c60f4e8a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5be1b8-5fdd-4ac2-91c6-1c6f8dca572d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5be1b8-5fdd-4ac2-91c6-1c6f8dca572d"/>
      <w:r>
        <w:t xml:space="preserve">: </w:t>
      </w:r>
      <w:r>
        <w:t xml:space="preserve">Asian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c6dddf-b2f7-472a-8eb7-90fcc606c861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c6dddf-b2f7-472a-8eb7-90fcc606c861"/>
      <w:r>
        <w:t xml:space="preserve">: </w:t>
      </w:r>
      <w:r>
        <w:t xml:space="preserve">Black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42400a-382f-49c5-8bbb-738b9889c7e1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42400a-382f-49c5-8bbb-738b9889c7e1"/>
      <w:r>
        <w:t xml:space="preserve">: </w:t>
      </w:r>
      <w:r>
        <w:t xml:space="preserve">Asian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6461b6-fe75-4380-83fd-eca9d9e23cf9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6461b6-fe75-4380-83fd-eca9d9e23cf9"/>
      <w:r>
        <w:t xml:space="preserve">: </w:t>
      </w:r>
      <w:r>
        <w:t xml:space="preserve">LatinX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a785c4-7fc8-4fb9-be1a-b74013c5a7ab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a785c4-7fc8-4fb9-be1a-b74013c5a7ab"/>
      <w:r>
        <w:t xml:space="preserve">: </w:t>
      </w:r>
      <w:r>
        <w:t xml:space="preserve">Asian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9b2ea9-64e5-47f3-92f3-1770747b1bb9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9b2ea9-64e5-47f3-92f3-1770747b1bb9"/>
      <w:r>
        <w:t xml:space="preserve">: </w:t>
      </w:r>
      <w:r>
        <w:t xml:space="preserve">white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49dd42-894a-4800-866b-f812f0d8b5c4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49dd42-894a-4800-866b-f812f0d8b5c4"/>
      <w:r>
        <w:t xml:space="preserve">: </w:t>
      </w:r>
      <w:r>
        <w:t xml:space="preserve">Black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4.1$percent_diff &lt;- race4.1$percent_diff*(-1)</w:t>
      </w:r>
      <w:r>
        <w:br/>
      </w:r>
      <w:r>
        <w:br/>
      </w:r>
      <w:r>
        <w:rPr>
          <w:rStyle w:val="CommentTok"/>
        </w:rPr>
        <w:t xml:space="preserve">#race4.1$contrastx &lt;- "LatinX - Black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34ed06-8e32-494e-81ba-3523b9c1218c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34ed06-8e32-494e-81ba-3523b9c1218c"/>
      <w:r>
        <w:t xml:space="preserve">: </w:t>
      </w:r>
      <w:r>
        <w:t xml:space="preserve">LatinX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479e11-a4cf-4886-a984-256aa5ecb52d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479e11-a4cf-4886-a984-256aa5ecb52d"/>
      <w:r>
        <w:t xml:space="preserve">: </w:t>
      </w:r>
      <w:r>
        <w:t xml:space="preserve">Black - 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32e07c-f4e2-428c-a0fc-67c62532eed7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32e07c-f4e2-428c-a0fc-67c62532eed7"/>
      <w:r>
        <w:t xml:space="preserve">: </w:t>
      </w:r>
      <w:r>
        <w:t xml:space="preserve">Black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df783c-22de-40e5-b2bd-f3e89f4b21b4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df783c-22de-40e5-b2bd-f3e89f4b21b4"/>
      <w:r>
        <w:t xml:space="preserve">: </w:t>
      </w:r>
      <w:r>
        <w:t xml:space="preserve">LatinX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317938-9d53-4538-94d0-ed6361199f51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317938-9d53-4538-94d0-ed6361199f51"/>
      <w:r>
        <w:t xml:space="preserve">: </w:t>
      </w:r>
      <w:r>
        <w:t xml:space="preserve">Other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-imputed</dc:title>
  <dc:creator/>
  <cp:keywords/>
  <dcterms:created xsi:type="dcterms:W3CDTF">2022-09-27T18:11:05Z</dcterms:created>
  <dcterms:modified xsi:type="dcterms:W3CDTF">2022-09-27T18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